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4" w:name="Xbb7e5ab296faed0aea35d24d2c0972f901215b5"/>
    <w:p>
      <w:pPr>
        <w:pStyle w:val="Heading1"/>
      </w:pPr>
      <w:r>
        <w:t xml:space="preserve">Cover Letter for Astronomer Position in China Shanghai</w:t>
      </w:r>
    </w:p>
    <w:p>
      <w:pPr>
        <w:pStyle w:val="FirstParagraph"/>
      </w:pPr>
      <w:r>
        <w:t xml:space="preserve">Dear [Hiring Manager's Name or Team],</w:t>
      </w:r>
    </w:p>
    <w:p>
      <w:pPr>
        <w:pStyle w:val="BodyText"/>
      </w:pPr>
      <w:r>
        <w:t xml:space="preserve">I am writing to express my enthusiastic interest in the Astronomer position at [Institution Name] in China Shanghai. As a dedicated and passionate astronomer with a strong academic background and research experience, I am eager to contribute my expertise to advance cutting-edge astronomical studies in one of the world’s most dynamic scientific hubs. The opportunity to work within China’s thriving astronomical community, particularly in Shanghai—a city renowned for its innovation and global connectivity—excites me deeply. I am confident that my skills, research interests, and alignment with the mission of [Institution Name] make me a strong candidate for this role.</w:t>
      </w:r>
    </w:p>
    <w:bookmarkStart w:id="20" w:name="background-and-qualifications"/>
    <w:p>
      <w:pPr>
        <w:pStyle w:val="Heading2"/>
      </w:pPr>
      <w:r>
        <w:t xml:space="preserve">Background and Qualifications</w:t>
      </w:r>
    </w:p>
    <w:p>
      <w:pPr>
        <w:pStyle w:val="FirstParagraph"/>
      </w:pPr>
      <w:r>
        <w:t xml:space="preserve">With a PhD in Astrophysics from [Your University], I have spent the past [X years] immersed in research focused on [specific area, e.g., cosmology, exoplanet detection, or stellar evolution]. My work has involved analyzing data from advanced telescopes such as the Hubble Space Telescope and ground-based observatories like the Atacama Large Millimeter Array (ALMA). I have also developed computational models to simulate astrophysical phenomena, which has honed my ability to tackle complex problems in observational and theoretical astronomy. These experiences have equipped me with a robust foundation in data analysis, statistical methods, and interdisciplinary collaboration—skills that are critical for success in an Astronomer role.</w:t>
      </w:r>
    </w:p>
    <w:p>
      <w:pPr>
        <w:pStyle w:val="BodyText"/>
      </w:pPr>
      <w:r>
        <w:t xml:space="preserve">My research portfolio includes publications in peer-reviewed journals such as [Journal Names], where I explored topics like [specific research topic, e.g., dark matter distribution or galaxy formation]. Additionally, I have presented my findings at international conferences, including the American Astronomical Society (AAS) and the International Astronomical Union (IAU), which has allowed me to engage with leading experts in the field. These experiences have not only strengthened my technical expertise but also fostered a collaborative spirit that I believe is essential for thriving in a research environment like China Shanghai.</w:t>
      </w:r>
    </w:p>
    <w:bookmarkEnd w:id="20"/>
    <w:bookmarkStart w:id="21" w:name="X769b5ea8aa1b33f26f278be4f4ce19fcabc0edd"/>
    <w:p>
      <w:pPr>
        <w:pStyle w:val="Heading2"/>
      </w:pPr>
      <w:r>
        <w:t xml:space="preserve">Research Interests and Alignment with China’s Astronomical Goals</w:t>
      </w:r>
    </w:p>
    <w:p>
      <w:pPr>
        <w:pStyle w:val="FirstParagraph"/>
      </w:pPr>
      <w:r>
        <w:t xml:space="preserve">China has made remarkable strides in astronomy, with initiatives such as the Five-hundred-meter Aperture Spherical Telescope (FAST) and the upcoming Square Kilometre Array (SKA) project. As an Astronomer, I am particularly drawn to opportunities that contribute to these ambitious endeavors. My research interests lie in [specific area, e.g., transient phenomena, cosmic microwave background studies, or high-energy astrophysics], which align closely with the priorities of institutions in Shanghai and across China. For instance, my work on [specific project or technique] could complement ongoing efforts to study [relevant topic], offering new insights into the universe’s most enigmatic questions.</w:t>
      </w:r>
    </w:p>
    <w:p>
      <w:pPr>
        <w:pStyle w:val="BodyText"/>
      </w:pPr>
      <w:r>
        <w:t xml:space="preserve">Shanghai, as a global scientific and cultural epicenter, provides an ideal setting for astronomical research. The city is home to institutions like the Shanghai Astronomical Observatory and the Chinese Academy of Sciences’ National Astronomical Observatories, which are at the forefront of space exploration. I am particularly inspired by China’s commitment to advancing space science through projects such as the Taiji Program for gravitational wave detection and its contributions to international collaborations like the James Webb Space Telescope. By joining [Institution Name], I aim to contribute my expertise while learning from the innovative methodologies and technologies driving these initiatives.</w:t>
      </w:r>
    </w:p>
    <w:bookmarkEnd w:id="21"/>
    <w:bookmarkStart w:id="22" w:name="cultural-and-professional-motivation"/>
    <w:p>
      <w:pPr>
        <w:pStyle w:val="Heading2"/>
      </w:pPr>
      <w:r>
        <w:t xml:space="preserve">Cultural and Professional Motivation</w:t>
      </w:r>
    </w:p>
    <w:p>
      <w:pPr>
        <w:pStyle w:val="FirstParagraph"/>
      </w:pPr>
      <w:r>
        <w:t xml:space="preserve">Working in China Shanghai represents more than a professional opportunity—it is a chance to immerse myself in a culture that values scientific inquiry and technological progress. The city’s blend of traditional heritage and modern innovation creates an environment where creativity thrives. I am especially excited about the potential to collaborate with diverse teams, share knowledge across borders, and contribute to global astronomical challenges. My fluency in [language, if applicable] and my adaptability to new environments further position me to integrate seamlessly into the local scientific community.</w:t>
      </w:r>
    </w:p>
    <w:p>
      <w:pPr>
        <w:pStyle w:val="BodyText"/>
      </w:pPr>
      <w:r>
        <w:t xml:space="preserve">Moreover, China’s investment in STEM education and its emphasis on fostering international partnerships align with my long-term goals. I am eager to support initiatives that inspire the next generation of scientists, particularly in regions where access to astronomical resources may be limited. By contributing to research and outreach programs in Shanghai, I hope to leave a lasting impact on both the scientific community and public engagement with astronomy.</w:t>
      </w:r>
    </w:p>
    <w:bookmarkEnd w:id="22"/>
    <w:bookmarkStart w:id="23" w:name="conclusion"/>
    <w:p>
      <w:pPr>
        <w:pStyle w:val="Heading2"/>
      </w:pPr>
      <w:r>
        <w:t xml:space="preserve">Conclusion</w:t>
      </w:r>
    </w:p>
    <w:p>
      <w:pPr>
        <w:pStyle w:val="FirstParagraph"/>
      </w:pPr>
      <w:r>
        <w:t xml:space="preserve">In conclusion, I am enthusiastic about the possibility of joining [Institution Name] as an Astronomer in China Shanghai. My academic training, research experience, and passion for exploring the cosmos align perfectly with the opportunities available in this vibrant scientific environment. I am confident that my skills and dedication will enable me to make meaningful contributions to your team’s objectives while growing professionally in a city that is redefining the future of astronomy.</w:t>
      </w:r>
    </w:p>
    <w:p>
      <w:pPr>
        <w:pStyle w:val="BodyText"/>
      </w:pPr>
      <w:r>
        <w:t xml:space="preserve">Thank you for considering my application. I would be honored to discuss how my background and vision align with the goals of [Institution Name]. Please feel free to contact me at [your email] or [your phone number] at your convenience. I look forward to the possibility of contributing to the exciting work being done in China Shanghai.</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China Shanghai</dc:title>
  <dc:creator/>
  <dc:language>en</dc:language>
  <cp:keywords/>
  <dcterms:created xsi:type="dcterms:W3CDTF">2025-12-09T13:37:59Z</dcterms:created>
  <dcterms:modified xsi:type="dcterms:W3CDTF">2025-12-09T13:37:59Z</dcterms:modified>
</cp:coreProperties>
</file>

<file path=docProps/custom.xml><?xml version="1.0" encoding="utf-8"?>
<Properties xmlns="http://schemas.openxmlformats.org/officeDocument/2006/custom-properties" xmlns:vt="http://schemas.openxmlformats.org/officeDocument/2006/docPropsVTypes"/>
</file>